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internship-application-letter"/>
    <w:p>
      <w:pPr>
        <w:pStyle w:val="Heading1"/>
      </w:pPr>
      <w:r>
        <w:t xml:space="preserve">Internship Application Letter</w:t>
      </w:r>
    </w:p>
    <w:bookmarkStart w:id="20" w:name="software-engineer-internship-position"/>
    <w:p>
      <w:pPr>
        <w:pStyle w:val="Heading2"/>
      </w:pPr>
      <w:r>
        <w:t xml:space="preserve">Software Engineer Internship Position</w:t>
      </w:r>
    </w:p>
    <w:p>
      <w:pPr>
        <w:pStyle w:val="FirstParagraph"/>
      </w:pPr>
      <w:r>
        <w:t xml:space="preserve">Submitted for Consideration at Leading Technology Organizations in Pakistan Islamabad</w:t>
      </w:r>
    </w:p>
    <w:bookmarkEnd w:id="20"/>
    <w:bookmarkEnd w:id="21"/>
    <w:p>
      <w:pPr>
        <w:pStyle w:val="BodyText"/>
      </w:pPr>
      <w:r>
        <w:t xml:space="preserve">[Your Name]</w:t>
      </w:r>
    </w:p>
    <w:p>
      <w:pPr>
        <w:pStyle w:val="BodyText"/>
      </w:pPr>
      <w:r>
        <w:t xml:space="preserve">[Your Address]</w:t>
      </w:r>
    </w:p>
    <w:p>
      <w:pPr>
        <w:pStyle w:val="BodyText"/>
      </w:pPr>
      <w:r>
        <w:t xml:space="preserve">Islamabad, Pakistan</w:t>
      </w:r>
    </w:p>
    <w:p>
      <w:pPr>
        <w:pStyle w:val="BodyText"/>
      </w:pPr>
      <w:r>
        <w:t xml:space="preserve">[Your Email] | [Your Phone Number] | [LinkedIn/GitHub Profil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Islamabad, Pakistan</w:t>
      </w:r>
    </w:p>
    <w:bookmarkStart w:id="22" w:name="Xdf77aa2e503739c87f831ed032bc31af682ac2a"/>
    <w:p>
      <w:pPr>
        <w:pStyle w:val="Heading3"/>
      </w:pPr>
      <w:r>
        <w:t xml:space="preserve">Subject: Internship Application Letter for Software Engineer Position</w:t>
      </w:r>
    </w:p>
    <w:bookmarkEnd w:id="22"/>
    <w:p>
      <w:pPr>
        <w:pStyle w:val="FirstParagraph"/>
      </w:pPr>
      <w:r>
        <w:t xml:space="preserve">Dear Hiring Manager,</w:t>
      </w:r>
    </w:p>
    <w:p>
      <w:pPr>
        <w:pStyle w:val="BodyText"/>
      </w:pPr>
      <w:r>
        <w:t xml:space="preserve">I am writing with profound enthusiasm to submit my Internship Application Letter for the Software Engineer Intern position at your esteemed technology organization in Pakistan Islamabad. As a final-year Computer Science student at the National University of Sciences and Technology (NUST) in Islamabad, I have actively engaged with Pakistan's rapidly evolving tech ecosystem and recognize that this internship represents an exceptional opportunity to contribute meaningfully while developing my professional expertise within the heart of Pakistan's digital innovation hub.</w:t>
      </w:r>
    </w:p>
    <w:p>
      <w:pPr>
        <w:pStyle w:val="BodyText"/>
      </w:pPr>
      <w:r>
        <w:t xml:space="preserve">My academic journey has been meticulously structured around building the technical foundation required for a successful Software Engineer career. At NUST, I've excelled in courses including Advanced Data Structures, Distributed Systems, and Machine Learning with a 3.8/4.0 GPA, consistently ranking in the top 15% of my cohort. Beyond coursework, I've immersed myself in practical application through projects directly relevant to Pakistan's technological landscape. For instance, I developed a cloud-based inventory management system for Islamabad-based small businesses using React and Node.js—addressing the critical need for affordable digital solutions among local enterprises struggling with manual record-keeping systems. This project reduced data entry time by 65% in beta testing with three Lahore and Islamabad vendors, demonstrating my commitment to creating locally impactful technology.</w:t>
      </w:r>
    </w:p>
    <w:p>
      <w:pPr>
        <w:pStyle w:val="BodyText"/>
      </w:pPr>
      <w:r>
        <w:t xml:space="preserve">My technical proficiency spans modern software development ecosystems essential for contemporary Software Engineer roles. I possess advanced skills in Java, Python, and JavaScript (with React expertise), complemented by hands-on experience with cloud platforms including AWS and Azure. I've contributed to open-source projects on GitHub that address regional challenges—such as a mobile application designed to connect Islamabad's street vendors with municipal health inspectors during the pandemic, which received recognition from Pakistan's National Technology Fund. Additionally, I've completed certifications in Agile Methodologies (Scrum Alliance) and Cybersecurity Fundamentals (Cisco), aligning with industry standards demanded by leading tech organizations in Pakistan Islamabad.</w:t>
      </w:r>
    </w:p>
    <w:p>
      <w:pPr>
        <w:pStyle w:val="BodyText"/>
      </w:pPr>
      <w:r>
        <w:t xml:space="preserve">What particularly excites me about this opportunity is the chance to contribute to Pakistan's burgeoning IT sector while learning from industry leaders in Islamabad. The city has evolved into a strategic technology nexus where global firms like Telenor, Jazz, and local innovators such as Bykea and Daraz maintain significant engineering hubs. I've closely followed your company's work on [Mention Specific Project/Technology if known, e.g., "AI-driven financial inclusion platforms" or "smart city infrastructure solutions"], which directly aligns with my passion for leveraging technology to solve Pakistan-specific challenges. As someone deeply invested in Islamabad's tech community—having participated in hackathons at the Islamabad Tech Hub and volunteered as a mentor at CodeForPakistan—I understand the unique opportunities and complexities of building software solutions for our national context.</w:t>
      </w:r>
    </w:p>
    <w:p>
      <w:pPr>
        <w:pStyle w:val="BodyText"/>
      </w:pPr>
      <w:r>
        <w:t xml:space="preserve">I am particularly drawn to how your organization champions Pakistan's digital sovereignty through locally developed solutions. In my research, I noted your recent initiative to train 500 Islamabad-based youth in emerging tech skills—an effort that resonates with my belief that Software Engineer interns should actively contribute to ecosystem development, not just consume learning opportunities. My internship philosophy centers on "giving back while growing," which is why I've already initiated a free coding workshop series for high school students in Rawalpindi, focusing on Python fundamentals to spark early interest in STEM careers across Pakistan.</w:t>
      </w:r>
    </w:p>
    <w:p>
      <w:pPr>
        <w:pStyle w:val="BodyText"/>
      </w:pPr>
      <w:r>
        <w:t xml:space="preserve">Beyond technical skills, I bring cultural fluency essential for thriving within Pakistan Islamabad's work environment. Having grown up in this city, I navigate its diverse communities and understand the importance of contextual design—such as ensuring applications function effectively during peak load times common in Pakistani urban centers or incorporating Urdu language support where culturally appropriate. My experience collaborating with teams across Lahore, Karachi, and Islamabad has honed my ability to communicate complex technical concepts to non-technical stakeholders—a critical skill for Software Engineers operating within Pakistan's evolving business landscape.</w:t>
      </w:r>
    </w:p>
    <w:p>
      <w:pPr>
        <w:pStyle w:val="BodyText"/>
      </w:pPr>
      <w:r>
        <w:t xml:space="preserve">The prospect of contributing to your team while learning from experts at the forefront of technology in Pakistan Islamabad fills me with genuine excitement. I'm confident that my blend of academic rigor, hands-on project experience addressing local challenges, and deep understanding of Pakistan's tech ecosystem makes me an exceptional fit for this Software Engineer Internship. I'm particularly eager to apply my skills to projects that bridge digital divides within our nation—whether supporting rural e-commerce initiatives or developing accessible government services for citizens across Pakistan.</w:t>
      </w:r>
    </w:p>
    <w:p>
      <w:pPr>
        <w:pStyle w:val="BodyText"/>
      </w:pPr>
      <w:r>
        <w:t xml:space="preserve">Thank you for considering my Internship Application Letter. I have attached my resume detailing additional technical projects and academic achievements, including a collaborative effort to build an Islamabad public transport API that integrates with ride-hailing services—addressing urban mobility challenges in our capital city. I am available for an interview at your earliest convenience and can be reached via email or phone during standard business hours.</w:t>
      </w:r>
    </w:p>
    <w:p>
      <w:pPr>
        <w:pStyle w:val="BodyText"/>
      </w:pPr>
      <w:r>
        <w:t xml:space="preserve">With sincere appreciation for your time and consideration,</w:t>
      </w:r>
    </w:p>
    <w:p>
      <w:pPr>
        <w:pStyle w:val="BodyText"/>
      </w:pPr>
      <w:r>
        <w:t xml:space="preserve">[Your Full Name]</w:t>
      </w:r>
    </w:p>
    <w:p>
      <w:pPr>
        <w:pStyle w:val="BodyText"/>
      </w:pPr>
      <w:r>
        <w:t xml:space="preserve">Computer Science Student, NUST Islamabad</w:t>
      </w:r>
    </w:p>
    <w:p>
      <w:pPr>
        <w:pStyle w:val="BodyText"/>
      </w:pPr>
      <w:r>
        <w:t xml:space="preserve">Note: This Internship Application Letter has been carefully tailored for the Software Engineer position within Pakistan's Islamabad technology sector. It emphasizes local context, technical relevance to Pakistani market needs, and commitment to contributing to Pakistan's digital growth trajectory—ensuring alignment with both professional requirements and regional development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5T01:56:51Z</dcterms:created>
  <dcterms:modified xsi:type="dcterms:W3CDTF">2026-07-15T01:56:51Z</dcterms:modified>
</cp:coreProperties>
</file>

<file path=docProps/custom.xml><?xml version="1.0" encoding="utf-8"?>
<Properties xmlns="http://schemas.openxmlformats.org/officeDocument/2006/custom-properties" xmlns:vt="http://schemas.openxmlformats.org/officeDocument/2006/docPropsVTypes"/>
</file>